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87DD5" w14:textId="2641A4F3" w:rsidR="00617DC3" w:rsidRPr="0086281F" w:rsidRDefault="00835FD7" w:rsidP="00CA44EC">
      <w:pPr>
        <w:spacing w:line="360" w:lineRule="auto"/>
        <w:jc w:val="center"/>
        <w:rPr>
          <w:b/>
          <w:bCs/>
          <w:sz w:val="21"/>
          <w:szCs w:val="21"/>
        </w:rPr>
      </w:pPr>
      <w:r w:rsidRPr="007A00D5">
        <w:rPr>
          <w:b/>
          <w:bCs/>
          <w:sz w:val="28"/>
          <w:szCs w:val="28"/>
        </w:rPr>
        <w:t>WESTERN CAROLINA UNIVERSITY GRADUATE SCHOOL</w:t>
      </w:r>
      <w:r w:rsidRPr="0086281F">
        <w:rPr>
          <w:b/>
          <w:bCs/>
          <w:sz w:val="21"/>
          <w:szCs w:val="21"/>
        </w:rPr>
        <w:br/>
      </w:r>
      <w:r w:rsidR="00617DC3" w:rsidRPr="0086281F">
        <w:rPr>
          <w:b/>
          <w:bCs/>
          <w:sz w:val="21"/>
          <w:szCs w:val="21"/>
        </w:rPr>
        <w:t xml:space="preserve">FINAL </w:t>
      </w:r>
      <w:r w:rsidRPr="0086281F">
        <w:rPr>
          <w:b/>
          <w:bCs/>
          <w:sz w:val="21"/>
          <w:szCs w:val="21"/>
        </w:rPr>
        <w:t xml:space="preserve">DISQUISITION </w:t>
      </w:r>
      <w:r w:rsidR="00617DC3" w:rsidRPr="0086281F">
        <w:rPr>
          <w:b/>
          <w:bCs/>
          <w:sz w:val="21"/>
          <w:szCs w:val="21"/>
        </w:rPr>
        <w:t xml:space="preserve">COMMITTEE </w:t>
      </w:r>
      <w:r w:rsidR="0026712C" w:rsidRPr="0086281F">
        <w:rPr>
          <w:b/>
          <w:bCs/>
          <w:sz w:val="21"/>
          <w:szCs w:val="21"/>
        </w:rPr>
        <w:t>APPROVAL FORM</w:t>
      </w:r>
    </w:p>
    <w:p w14:paraId="05427EB3" w14:textId="69140EC6" w:rsidR="00617DC3" w:rsidRPr="00CA44EC" w:rsidRDefault="0026712C" w:rsidP="00CA44EC">
      <w:pPr>
        <w:spacing w:line="360" w:lineRule="auto"/>
        <w:jc w:val="center"/>
        <w:rPr>
          <w:rFonts w:ascii="Arial" w:hAnsi="Arial" w:cs="Arial"/>
          <w:b/>
          <w:bCs/>
          <w:color w:val="222222"/>
          <w:sz w:val="22"/>
          <w:szCs w:val="22"/>
          <w:shd w:val="clear" w:color="auto" w:fill="FCFCFC"/>
        </w:rPr>
      </w:pPr>
      <w:r w:rsidRPr="00CA44EC">
        <w:rPr>
          <w:b/>
          <w:bCs/>
          <w:sz w:val="21"/>
          <w:szCs w:val="21"/>
        </w:rPr>
        <w:t xml:space="preserve"> </w:t>
      </w:r>
      <w:r w:rsidR="00617DC3" w:rsidRPr="00CA44EC">
        <w:rPr>
          <w:rFonts w:ascii="Arial" w:hAnsi="Arial" w:cs="Arial"/>
          <w:b/>
          <w:bCs/>
          <w:color w:val="222222"/>
          <w:sz w:val="22"/>
          <w:szCs w:val="22"/>
          <w:shd w:val="clear" w:color="auto" w:fill="FCFCFC"/>
        </w:rPr>
        <w:t xml:space="preserve">Program: </w:t>
      </w:r>
      <w:r w:rsidR="007A00D5" w:rsidRPr="00CA44EC">
        <w:rPr>
          <w:rFonts w:ascii="Arial" w:hAnsi="Arial" w:cs="Arial"/>
          <w:b/>
          <w:bCs/>
          <w:color w:val="222222"/>
          <w:sz w:val="22"/>
          <w:szCs w:val="22"/>
          <w:shd w:val="clear" w:color="auto" w:fill="FCFCFC"/>
        </w:rPr>
        <w:t>Educational Leadership</w:t>
      </w:r>
    </w:p>
    <w:p w14:paraId="3F42959B" w14:textId="7D7ABAB0" w:rsidR="00835FD7" w:rsidRPr="00CA44EC" w:rsidRDefault="00617DC3" w:rsidP="00CA44EC">
      <w:pPr>
        <w:spacing w:line="360" w:lineRule="auto"/>
        <w:jc w:val="center"/>
        <w:rPr>
          <w:b/>
          <w:bCs/>
          <w:sz w:val="22"/>
          <w:szCs w:val="22"/>
        </w:rPr>
      </w:pPr>
      <w:r w:rsidRPr="00CA44EC">
        <w:rPr>
          <w:rFonts w:ascii="Arial" w:hAnsi="Arial" w:cs="Arial"/>
          <w:b/>
          <w:bCs/>
          <w:color w:val="222222"/>
          <w:sz w:val="22"/>
          <w:szCs w:val="22"/>
          <w:shd w:val="clear" w:color="auto" w:fill="FCFCFC"/>
        </w:rPr>
        <w:t xml:space="preserve">Degree: </w:t>
      </w:r>
      <w:r w:rsidR="007A00D5" w:rsidRPr="00CA44EC">
        <w:rPr>
          <w:rFonts w:ascii="Arial" w:hAnsi="Arial" w:cs="Arial"/>
          <w:b/>
          <w:bCs/>
          <w:color w:val="222222"/>
          <w:sz w:val="22"/>
          <w:szCs w:val="22"/>
          <w:shd w:val="clear" w:color="auto" w:fill="FCFCFC"/>
        </w:rPr>
        <w:t xml:space="preserve">Ed.D. </w:t>
      </w:r>
    </w:p>
    <w:p w14:paraId="106F457F" w14:textId="3A645018" w:rsidR="00D67313" w:rsidRPr="0086281F" w:rsidRDefault="00835FD7">
      <w:pPr>
        <w:rPr>
          <w:sz w:val="22"/>
          <w:szCs w:val="22"/>
        </w:rPr>
      </w:pPr>
      <w:r w:rsidRPr="0086281F">
        <w:rPr>
          <w:sz w:val="22"/>
          <w:szCs w:val="22"/>
        </w:rPr>
        <w:t xml:space="preserve">Student’s Name:  </w:t>
      </w:r>
      <w:r w:rsidRPr="0086281F">
        <w:rPr>
          <w:sz w:val="22"/>
          <w:szCs w:val="22"/>
        </w:rPr>
        <w:tab/>
      </w:r>
      <w:r w:rsidRPr="0086281F">
        <w:rPr>
          <w:sz w:val="22"/>
          <w:szCs w:val="22"/>
        </w:rPr>
        <w:tab/>
      </w:r>
      <w:r w:rsidR="00A83EA7">
        <w:rPr>
          <w:sz w:val="22"/>
          <w:szCs w:val="22"/>
        </w:rPr>
        <w:tab/>
      </w:r>
      <w:r w:rsidR="00A83EA7">
        <w:rPr>
          <w:sz w:val="22"/>
          <w:szCs w:val="22"/>
        </w:rPr>
        <w:tab/>
      </w:r>
      <w:r w:rsidR="00A83EA7">
        <w:rPr>
          <w:sz w:val="22"/>
          <w:szCs w:val="22"/>
        </w:rPr>
        <w:tab/>
      </w:r>
      <w:r w:rsidR="00A83EA7">
        <w:rPr>
          <w:sz w:val="22"/>
          <w:szCs w:val="22"/>
        </w:rPr>
        <w:tab/>
      </w:r>
      <w:r w:rsidR="00A83EA7">
        <w:rPr>
          <w:sz w:val="22"/>
          <w:szCs w:val="22"/>
        </w:rPr>
        <w:tab/>
      </w:r>
      <w:r w:rsidRPr="0086281F">
        <w:rPr>
          <w:sz w:val="22"/>
          <w:szCs w:val="22"/>
        </w:rPr>
        <w:t xml:space="preserve">Student’s 92#: </w:t>
      </w:r>
    </w:p>
    <w:p w14:paraId="3A19F18C" w14:textId="1C93322F" w:rsidR="00835FD7" w:rsidRPr="0086281F" w:rsidRDefault="0026712C" w:rsidP="007A00D5">
      <w:pPr>
        <w:rPr>
          <w:sz w:val="22"/>
          <w:szCs w:val="22"/>
        </w:rPr>
      </w:pPr>
      <w:r w:rsidRPr="0086281F">
        <w:rPr>
          <w:sz w:val="22"/>
          <w:szCs w:val="22"/>
        </w:rPr>
        <w:t xml:space="preserve">Final </w:t>
      </w:r>
      <w:r w:rsidR="00835FD7" w:rsidRPr="0086281F">
        <w:rPr>
          <w:sz w:val="22"/>
          <w:szCs w:val="22"/>
        </w:rPr>
        <w:t>Title:</w:t>
      </w:r>
    </w:p>
    <w:p w14:paraId="60A52E09" w14:textId="4831DE79" w:rsidR="00CF0EA5" w:rsidRPr="0086281F" w:rsidRDefault="002648D4">
      <w:pPr>
        <w:rPr>
          <w:sz w:val="22"/>
          <w:szCs w:val="22"/>
        </w:rPr>
      </w:pPr>
      <w:r w:rsidRPr="0086281F">
        <w:rPr>
          <w:sz w:val="22"/>
          <w:szCs w:val="22"/>
        </w:rPr>
        <w:t xml:space="preserve">Disquisition required an IRB: </w:t>
      </w:r>
      <w:sdt>
        <w:sdtPr>
          <w:rPr>
            <w:sz w:val="22"/>
            <w:szCs w:val="22"/>
          </w:rPr>
          <w:alias w:val="Yes or No"/>
          <w:tag w:val="Yes or No"/>
          <w:id w:val="619583817"/>
          <w:placeholder>
            <w:docPart w:val="296ACD756AC74083958645C5A6AAB72C"/>
          </w:placeholder>
          <w:dropDownList>
            <w:listItem w:value="Yes or No"/>
            <w:listItem w:displayText="Yes" w:value="Yes"/>
            <w:listItem w:displayText="No" w:value="No"/>
          </w:dropDownList>
        </w:sdtPr>
        <w:sdtEndPr/>
        <w:sdtContent>
          <w:r w:rsidRPr="0086281F">
            <w:rPr>
              <w:sz w:val="22"/>
              <w:szCs w:val="22"/>
            </w:rPr>
            <w:t>No</w:t>
          </w:r>
        </w:sdtContent>
      </w:sdt>
      <w:r w:rsidR="002439B5" w:rsidRPr="0086281F">
        <w:rPr>
          <w:sz w:val="22"/>
          <w:szCs w:val="22"/>
        </w:rPr>
        <w:tab/>
      </w:r>
      <w:r w:rsidR="002439B5" w:rsidRPr="0086281F">
        <w:rPr>
          <w:sz w:val="22"/>
          <w:szCs w:val="22"/>
        </w:rPr>
        <w:tab/>
      </w:r>
      <w:r w:rsidR="002439B5" w:rsidRPr="0086281F">
        <w:rPr>
          <w:sz w:val="22"/>
          <w:szCs w:val="22"/>
        </w:rPr>
        <w:tab/>
      </w:r>
      <w:r w:rsidR="00A83EA7">
        <w:rPr>
          <w:sz w:val="22"/>
          <w:szCs w:val="22"/>
        </w:rPr>
        <w:tab/>
      </w:r>
      <w:r w:rsidR="00A83EA7">
        <w:rPr>
          <w:sz w:val="22"/>
          <w:szCs w:val="22"/>
        </w:rPr>
        <w:tab/>
      </w:r>
      <w:r w:rsidR="00FA3170" w:rsidRPr="0086281F">
        <w:rPr>
          <w:sz w:val="22"/>
          <w:szCs w:val="22"/>
        </w:rPr>
        <w:t xml:space="preserve">Graduation Term: </w:t>
      </w:r>
    </w:p>
    <w:p w14:paraId="4966BB31" w14:textId="62A9D4CC" w:rsidR="001C45DF" w:rsidRPr="0086281F" w:rsidRDefault="001C45DF" w:rsidP="001C45DF">
      <w:pPr>
        <w:shd w:val="clear" w:color="auto" w:fill="FFFFFF"/>
        <w:spacing w:after="240" w:line="240" w:lineRule="auto"/>
        <w:outlineLvl w:val="0"/>
        <w:rPr>
          <w:rFonts w:eastAsia="Times New Roman"/>
          <w:color w:val="222222"/>
          <w:kern w:val="36"/>
          <w:sz w:val="22"/>
          <w:szCs w:val="22"/>
        </w:rPr>
      </w:pPr>
      <w:r w:rsidRPr="0086281F">
        <w:rPr>
          <w:sz w:val="22"/>
          <w:szCs w:val="22"/>
        </w:rPr>
        <w:t>Disquisition Committee Members</w:t>
      </w:r>
      <w:r w:rsidRPr="0086281F">
        <w:rPr>
          <w:rFonts w:eastAsia="Times New Roman"/>
          <w:i/>
          <w:iCs/>
          <w:color w:val="222222"/>
          <w:kern w:val="36"/>
          <w:sz w:val="22"/>
          <w:szCs w:val="22"/>
        </w:rPr>
        <w:t xml:space="preserve">: </w:t>
      </w:r>
      <w:r w:rsidR="007A00D5">
        <w:rPr>
          <w:rFonts w:eastAsia="Times New Roman"/>
          <w:i/>
          <w:iCs/>
          <w:color w:val="222222"/>
          <w:kern w:val="36"/>
          <w:sz w:val="22"/>
          <w:szCs w:val="22"/>
        </w:rPr>
        <w:t>(wet or electronic signatures are acceptable)</w:t>
      </w: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3688"/>
        <w:gridCol w:w="3688"/>
      </w:tblGrid>
      <w:tr w:rsidR="0066097E" w:rsidRPr="0086281F" w14:paraId="6F09738D" w14:textId="77777777" w:rsidTr="00A83EA7">
        <w:trPr>
          <w:trHeight w:val="738"/>
        </w:trPr>
        <w:tc>
          <w:tcPr>
            <w:tcW w:w="3687" w:type="dxa"/>
          </w:tcPr>
          <w:p w14:paraId="6CA94E65" w14:textId="77777777" w:rsidR="0066097E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Chair: </w:t>
            </w:r>
          </w:p>
          <w:p w14:paraId="36317705" w14:textId="77777777" w:rsidR="0066097E" w:rsidRDefault="0066097E" w:rsidP="0066097E">
            <w:pPr>
              <w:spacing w:line="276" w:lineRule="auto"/>
              <w:rPr>
                <w:sz w:val="22"/>
                <w:szCs w:val="22"/>
              </w:rPr>
            </w:pPr>
          </w:p>
          <w:p w14:paraId="50368143" w14:textId="22AFDE40" w:rsidR="0066097E" w:rsidRPr="0086281F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FEDF226" wp14:editId="766F7EC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2209800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06F0AA5" id="Straight Connector 1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05pt" to="174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2E5FBCD6" w14:textId="77777777" w:rsidR="0066097E" w:rsidRPr="0086281F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510AFEF3" w14:textId="77777777" w:rsidR="0066097E" w:rsidRPr="0086281F" w:rsidRDefault="0066097E" w:rsidP="0066097E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688" w:type="dxa"/>
          </w:tcPr>
          <w:p w14:paraId="29DC3316" w14:textId="77777777" w:rsidR="0066097E" w:rsidRPr="0086281F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0D4D718A" w14:textId="77777777" w:rsidR="0066097E" w:rsidRPr="0086281F" w:rsidRDefault="0066097E" w:rsidP="0066097E">
            <w:pPr>
              <w:rPr>
                <w:sz w:val="22"/>
                <w:szCs w:val="22"/>
              </w:rPr>
            </w:pPr>
          </w:p>
        </w:tc>
      </w:tr>
      <w:tr w:rsidR="0066097E" w:rsidRPr="0086281F" w14:paraId="7B70DE23" w14:textId="77777777" w:rsidTr="00A12521">
        <w:trPr>
          <w:trHeight w:val="90"/>
        </w:trPr>
        <w:tc>
          <w:tcPr>
            <w:tcW w:w="11063" w:type="dxa"/>
            <w:gridSpan w:val="3"/>
          </w:tcPr>
          <w:p w14:paraId="58A2DFCF" w14:textId="16037A4A" w:rsidR="0066097E" w:rsidRPr="0086281F" w:rsidRDefault="0066097E" w:rsidP="0066097E">
            <w:pPr>
              <w:rPr>
                <w:sz w:val="22"/>
                <w:szCs w:val="22"/>
              </w:rPr>
            </w:pPr>
          </w:p>
        </w:tc>
      </w:tr>
      <w:tr w:rsidR="0066097E" w:rsidRPr="0086281F" w14:paraId="65BDE1ED" w14:textId="77777777" w:rsidTr="00B11288">
        <w:trPr>
          <w:trHeight w:val="466"/>
        </w:trPr>
        <w:tc>
          <w:tcPr>
            <w:tcW w:w="3687" w:type="dxa"/>
          </w:tcPr>
          <w:p w14:paraId="38D2ED6C" w14:textId="77777777" w:rsidR="0066097E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1: </w:t>
            </w:r>
          </w:p>
          <w:p w14:paraId="0EEB0814" w14:textId="77777777" w:rsidR="0066097E" w:rsidRDefault="0066097E" w:rsidP="0066097E">
            <w:pPr>
              <w:spacing w:line="276" w:lineRule="auto"/>
              <w:rPr>
                <w:sz w:val="22"/>
                <w:szCs w:val="22"/>
              </w:rPr>
            </w:pPr>
          </w:p>
          <w:p w14:paraId="3406F208" w14:textId="69A19173" w:rsidR="0066097E" w:rsidRPr="0086281F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655CCBB" wp14:editId="549C079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4445</wp:posOffset>
                      </wp:positionV>
                      <wp:extent cx="2209800" cy="0"/>
                      <wp:effectExtent l="0" t="0" r="0" b="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1096A83" id="Straight Connector 7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35pt" to="174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00DCD83F" w14:textId="77777777" w:rsidR="0066097E" w:rsidRPr="0086281F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0ABCEAFF" w14:textId="77777777" w:rsidR="0066097E" w:rsidRPr="0086281F" w:rsidRDefault="0066097E" w:rsidP="0066097E">
            <w:pPr>
              <w:rPr>
                <w:sz w:val="22"/>
                <w:szCs w:val="22"/>
              </w:rPr>
            </w:pPr>
          </w:p>
        </w:tc>
        <w:tc>
          <w:tcPr>
            <w:tcW w:w="3688" w:type="dxa"/>
          </w:tcPr>
          <w:p w14:paraId="3360A3EE" w14:textId="77777777" w:rsidR="0066097E" w:rsidRPr="0086281F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097B9989" w14:textId="77777777" w:rsidR="0066097E" w:rsidRPr="0086281F" w:rsidRDefault="0066097E" w:rsidP="0066097E">
            <w:pPr>
              <w:rPr>
                <w:sz w:val="22"/>
                <w:szCs w:val="22"/>
              </w:rPr>
            </w:pPr>
          </w:p>
        </w:tc>
      </w:tr>
      <w:tr w:rsidR="0066097E" w:rsidRPr="0086281F" w14:paraId="306BB2DA" w14:textId="77777777" w:rsidTr="00B11288">
        <w:trPr>
          <w:trHeight w:val="446"/>
        </w:trPr>
        <w:tc>
          <w:tcPr>
            <w:tcW w:w="3687" w:type="dxa"/>
          </w:tcPr>
          <w:p w14:paraId="7C4ACD59" w14:textId="77777777" w:rsidR="0066097E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2: </w:t>
            </w:r>
          </w:p>
          <w:p w14:paraId="5CB4D20B" w14:textId="77777777" w:rsidR="0066097E" w:rsidRDefault="0066097E" w:rsidP="0066097E">
            <w:pPr>
              <w:spacing w:line="276" w:lineRule="auto"/>
              <w:rPr>
                <w:sz w:val="22"/>
                <w:szCs w:val="22"/>
              </w:rPr>
            </w:pPr>
          </w:p>
          <w:p w14:paraId="4091340A" w14:textId="1FEAD839" w:rsidR="0066097E" w:rsidRPr="0086281F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F75CF96" wp14:editId="35A96EE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2540</wp:posOffset>
                      </wp:positionV>
                      <wp:extent cx="2209800" cy="0"/>
                      <wp:effectExtent l="0" t="0" r="0" b="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AE136E4" id="Straight Connector 3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-.2pt" to="174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401083B6" w14:textId="77777777" w:rsidR="0066097E" w:rsidRPr="0086281F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3FDA74AF" w14:textId="77777777" w:rsidR="0066097E" w:rsidRPr="0086281F" w:rsidRDefault="0066097E" w:rsidP="0066097E">
            <w:pPr>
              <w:rPr>
                <w:sz w:val="22"/>
                <w:szCs w:val="22"/>
              </w:rPr>
            </w:pPr>
          </w:p>
        </w:tc>
        <w:tc>
          <w:tcPr>
            <w:tcW w:w="3688" w:type="dxa"/>
          </w:tcPr>
          <w:p w14:paraId="5499B741" w14:textId="77777777" w:rsidR="0066097E" w:rsidRPr="0086281F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3B1BB140" w14:textId="77777777" w:rsidR="0066097E" w:rsidRPr="0086281F" w:rsidRDefault="0066097E" w:rsidP="0066097E">
            <w:pPr>
              <w:rPr>
                <w:sz w:val="22"/>
                <w:szCs w:val="22"/>
              </w:rPr>
            </w:pPr>
          </w:p>
        </w:tc>
      </w:tr>
      <w:tr w:rsidR="0066097E" w:rsidRPr="0086281F" w14:paraId="6895B152" w14:textId="77777777" w:rsidTr="00B11288">
        <w:trPr>
          <w:trHeight w:val="466"/>
        </w:trPr>
        <w:tc>
          <w:tcPr>
            <w:tcW w:w="3687" w:type="dxa"/>
          </w:tcPr>
          <w:p w14:paraId="417CBBCD" w14:textId="77777777" w:rsidR="0066097E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3: </w:t>
            </w:r>
          </w:p>
          <w:p w14:paraId="693D7732" w14:textId="77777777" w:rsidR="0066097E" w:rsidRDefault="0066097E" w:rsidP="0066097E">
            <w:pPr>
              <w:spacing w:line="276" w:lineRule="auto"/>
              <w:rPr>
                <w:sz w:val="22"/>
                <w:szCs w:val="22"/>
              </w:rPr>
            </w:pPr>
          </w:p>
          <w:p w14:paraId="2EB91D6D" w14:textId="76129D31" w:rsidR="0066097E" w:rsidRPr="0086281F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3254D72" wp14:editId="0918F6F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2209800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9967893" id="Straight Connector 4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05pt" to="174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1DC63DF1" w14:textId="77777777" w:rsidR="0066097E" w:rsidRPr="0086281F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4707EBA2" w14:textId="77777777" w:rsidR="0066097E" w:rsidRPr="0086281F" w:rsidRDefault="0066097E" w:rsidP="0066097E">
            <w:pPr>
              <w:rPr>
                <w:sz w:val="22"/>
                <w:szCs w:val="22"/>
              </w:rPr>
            </w:pPr>
          </w:p>
        </w:tc>
        <w:tc>
          <w:tcPr>
            <w:tcW w:w="3688" w:type="dxa"/>
          </w:tcPr>
          <w:p w14:paraId="5942F77A" w14:textId="77777777" w:rsidR="0066097E" w:rsidRPr="0086281F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6F6AA054" w14:textId="77777777" w:rsidR="0066097E" w:rsidRPr="0086281F" w:rsidRDefault="0066097E" w:rsidP="0066097E">
            <w:pPr>
              <w:rPr>
                <w:sz w:val="22"/>
                <w:szCs w:val="22"/>
              </w:rPr>
            </w:pPr>
          </w:p>
        </w:tc>
      </w:tr>
      <w:tr w:rsidR="0066097E" w:rsidRPr="0086281F" w14:paraId="3F0F9800" w14:textId="77777777" w:rsidTr="00B11288">
        <w:trPr>
          <w:trHeight w:val="466"/>
        </w:trPr>
        <w:tc>
          <w:tcPr>
            <w:tcW w:w="3687" w:type="dxa"/>
          </w:tcPr>
          <w:p w14:paraId="66E0F716" w14:textId="77777777" w:rsidR="0066097E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4: </w:t>
            </w:r>
          </w:p>
          <w:p w14:paraId="5F73EEEB" w14:textId="77777777" w:rsidR="0066097E" w:rsidRDefault="0066097E" w:rsidP="0066097E">
            <w:pPr>
              <w:spacing w:line="276" w:lineRule="auto"/>
              <w:rPr>
                <w:sz w:val="22"/>
                <w:szCs w:val="22"/>
              </w:rPr>
            </w:pPr>
          </w:p>
          <w:p w14:paraId="51C08BE7" w14:textId="7DA184BC" w:rsidR="0066097E" w:rsidRPr="0086281F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86E188F" wp14:editId="72B0EDF4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175</wp:posOffset>
                      </wp:positionV>
                      <wp:extent cx="2209800" cy="0"/>
                      <wp:effectExtent l="0" t="0" r="0" b="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D40F317" id="Straight Connector 8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25pt" to="174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08A598D7" w14:textId="77777777" w:rsidR="0066097E" w:rsidRPr="0086281F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>Signature:</w:t>
            </w:r>
          </w:p>
          <w:p w14:paraId="1251687D" w14:textId="77777777" w:rsidR="0066097E" w:rsidRPr="0086281F" w:rsidRDefault="0066097E" w:rsidP="0066097E">
            <w:pPr>
              <w:rPr>
                <w:sz w:val="22"/>
                <w:szCs w:val="22"/>
              </w:rPr>
            </w:pPr>
          </w:p>
        </w:tc>
        <w:tc>
          <w:tcPr>
            <w:tcW w:w="3688" w:type="dxa"/>
          </w:tcPr>
          <w:p w14:paraId="53E5127F" w14:textId="77777777" w:rsidR="0066097E" w:rsidRPr="0086281F" w:rsidRDefault="0066097E" w:rsidP="0066097E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35134374" w14:textId="77777777" w:rsidR="0066097E" w:rsidRPr="0086281F" w:rsidRDefault="0066097E" w:rsidP="0066097E">
            <w:pPr>
              <w:rPr>
                <w:sz w:val="22"/>
                <w:szCs w:val="22"/>
              </w:rPr>
            </w:pPr>
          </w:p>
        </w:tc>
      </w:tr>
      <w:tr w:rsidR="00312AC8" w:rsidRPr="0086281F" w14:paraId="4314DE1C" w14:textId="77777777" w:rsidTr="00B11288">
        <w:trPr>
          <w:trHeight w:val="466"/>
        </w:trPr>
        <w:tc>
          <w:tcPr>
            <w:tcW w:w="3687" w:type="dxa"/>
          </w:tcPr>
          <w:p w14:paraId="54471031" w14:textId="77777777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>Dean of the Graduate School &amp; Research: Brian Kloeppel, Ph.D.</w:t>
            </w:r>
          </w:p>
        </w:tc>
        <w:tc>
          <w:tcPr>
            <w:tcW w:w="3688" w:type="dxa"/>
          </w:tcPr>
          <w:p w14:paraId="4544F99F" w14:textId="7F20B796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02293018" w14:textId="77777777" w:rsidR="00B11288" w:rsidRPr="0086281F" w:rsidRDefault="00B11288" w:rsidP="00AD33AA">
            <w:pPr>
              <w:rPr>
                <w:sz w:val="22"/>
                <w:szCs w:val="22"/>
              </w:rPr>
            </w:pPr>
          </w:p>
        </w:tc>
        <w:tc>
          <w:tcPr>
            <w:tcW w:w="3688" w:type="dxa"/>
          </w:tcPr>
          <w:p w14:paraId="0126A858" w14:textId="33774084" w:rsidR="00B11288" w:rsidRPr="0086281F" w:rsidRDefault="00B11288" w:rsidP="00AD33AA">
            <w:pPr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</w:tc>
      </w:tr>
    </w:tbl>
    <w:p w14:paraId="6D27B9A4" w14:textId="77777777" w:rsidR="000112B4" w:rsidRPr="0086281F" w:rsidRDefault="000112B4" w:rsidP="0073151A">
      <w:pPr>
        <w:spacing w:line="240" w:lineRule="auto"/>
        <w:rPr>
          <w:sz w:val="22"/>
          <w:szCs w:val="22"/>
        </w:rPr>
      </w:pPr>
    </w:p>
    <w:p w14:paraId="46AFA878" w14:textId="3160C816" w:rsidR="0073151A" w:rsidRPr="0086281F" w:rsidRDefault="0066097E" w:rsidP="0073151A">
      <w:pPr>
        <w:spacing w:line="240" w:lineRule="auto"/>
        <w:rPr>
          <w:sz w:val="22"/>
          <w:szCs w:val="22"/>
        </w:rPr>
      </w:pPr>
      <w:proofErr w:type="gramStart"/>
      <w:r w:rsidRPr="0086281F">
        <w:rPr>
          <w:sz w:val="22"/>
          <w:szCs w:val="22"/>
        </w:rPr>
        <w:t xml:space="preserve">I, </w:t>
      </w:r>
      <w:r>
        <w:rPr>
          <w:sz w:val="22"/>
          <w:szCs w:val="22"/>
          <w:u w:val="single"/>
        </w:rPr>
        <w:t xml:space="preserve"> </w:t>
      </w:r>
      <w:r w:rsidR="00A83EA7">
        <w:rPr>
          <w:sz w:val="22"/>
          <w:szCs w:val="22"/>
          <w:u w:val="single"/>
        </w:rPr>
        <w:t xml:space="preserve"> </w:t>
      </w:r>
      <w:proofErr w:type="gramEnd"/>
      <w:r w:rsidR="00A83EA7">
        <w:rPr>
          <w:sz w:val="22"/>
          <w:szCs w:val="22"/>
          <w:u w:val="single"/>
        </w:rPr>
        <w:t xml:space="preserve">                                                             </w:t>
      </w:r>
      <w:r w:rsidR="00CA6462" w:rsidRPr="0086281F">
        <w:rPr>
          <w:sz w:val="22"/>
          <w:szCs w:val="22"/>
        </w:rPr>
        <w:t xml:space="preserve">, </w:t>
      </w:r>
      <w:r w:rsidR="0073151A" w:rsidRPr="0086281F">
        <w:rPr>
          <w:sz w:val="22"/>
          <w:szCs w:val="22"/>
        </w:rPr>
        <w:t>agree to the above information and hereby grant Western Carolina University a limited</w:t>
      </w:r>
      <w:r w:rsidR="002648D4" w:rsidRPr="0086281F">
        <w:rPr>
          <w:sz w:val="22"/>
          <w:szCs w:val="22"/>
        </w:rPr>
        <w:t>,</w:t>
      </w:r>
      <w:r w:rsidR="0073151A" w:rsidRPr="0086281F">
        <w:rPr>
          <w:sz w:val="22"/>
          <w:szCs w:val="22"/>
        </w:rPr>
        <w:t xml:space="preserve"> </w:t>
      </w:r>
      <w:r w:rsidR="001641AB" w:rsidRPr="0086281F">
        <w:rPr>
          <w:sz w:val="22"/>
          <w:szCs w:val="22"/>
        </w:rPr>
        <w:t>n</w:t>
      </w:r>
      <w:r w:rsidR="0073151A" w:rsidRPr="0086281F">
        <w:rPr>
          <w:sz w:val="22"/>
          <w:szCs w:val="22"/>
        </w:rPr>
        <w:t xml:space="preserve">on-exclusive, royalty-free license to reproduce my Disquisition, in whole or in part, in electronic form or paper form and make </w:t>
      </w:r>
      <w:r w:rsidR="002648D4" w:rsidRPr="0086281F">
        <w:rPr>
          <w:sz w:val="22"/>
          <w:szCs w:val="22"/>
        </w:rPr>
        <w:t xml:space="preserve">it </w:t>
      </w:r>
      <w:r w:rsidR="0073151A" w:rsidRPr="0086281F">
        <w:rPr>
          <w:sz w:val="22"/>
          <w:szCs w:val="22"/>
        </w:rPr>
        <w:t xml:space="preserve">available the general public at no charge. </w:t>
      </w:r>
      <w:r w:rsidR="002648D4" w:rsidRPr="0086281F">
        <w:rPr>
          <w:sz w:val="22"/>
          <w:szCs w:val="22"/>
        </w:rPr>
        <w:t xml:space="preserve"> </w:t>
      </w:r>
      <w:r w:rsidR="002648D4" w:rsidRPr="00D3718D">
        <w:rPr>
          <w:sz w:val="22"/>
          <w:szCs w:val="22"/>
          <w:highlight w:val="yellow"/>
        </w:rPr>
        <w:t>Final Title due by October/February of your graduation term</w:t>
      </w:r>
      <w:r w:rsidR="007A00D5">
        <w:rPr>
          <w:sz w:val="22"/>
          <w:szCs w:val="22"/>
        </w:rPr>
        <w:t>.</w:t>
      </w:r>
    </w:p>
    <w:p w14:paraId="3492A5ED" w14:textId="77777777" w:rsidR="004A08EE" w:rsidRPr="0086281F" w:rsidRDefault="004A08EE" w:rsidP="0073151A">
      <w:pPr>
        <w:spacing w:line="240" w:lineRule="auto"/>
        <w:rPr>
          <w:sz w:val="22"/>
          <w:szCs w:val="22"/>
        </w:rPr>
      </w:pPr>
    </w:p>
    <w:p w14:paraId="104C1837" w14:textId="4660720E" w:rsidR="0073151A" w:rsidRPr="0086281F" w:rsidRDefault="0073151A">
      <w:pPr>
        <w:rPr>
          <w:sz w:val="22"/>
          <w:szCs w:val="22"/>
        </w:rPr>
      </w:pPr>
      <w:r w:rsidRPr="0086281F">
        <w:rPr>
          <w:sz w:val="22"/>
          <w:szCs w:val="22"/>
        </w:rPr>
        <w:t xml:space="preserve">Student’s Signature: </w:t>
      </w:r>
    </w:p>
    <w:p w14:paraId="39ED0702" w14:textId="33296D47" w:rsidR="001D60A7" w:rsidRPr="0086281F" w:rsidRDefault="00A569D3">
      <w:pPr>
        <w:rPr>
          <w:sz w:val="22"/>
          <w:szCs w:val="22"/>
        </w:rPr>
      </w:pPr>
      <w:r w:rsidRPr="0086281F">
        <w:rPr>
          <w:sz w:val="22"/>
          <w:szCs w:val="22"/>
        </w:rPr>
        <w:t xml:space="preserve">Date of Successful Defense: </w:t>
      </w:r>
    </w:p>
    <w:sectPr w:rsidR="001D60A7" w:rsidRPr="0086281F" w:rsidSect="00835FD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DIzMTW3NDYzNzBR0lEKTi0uzszPAykwrQUAZlcNASwAAAA="/>
  </w:docVars>
  <w:rsids>
    <w:rsidRoot w:val="00835FD7"/>
    <w:rsid w:val="000112B4"/>
    <w:rsid w:val="000C192A"/>
    <w:rsid w:val="000F715D"/>
    <w:rsid w:val="001367CF"/>
    <w:rsid w:val="001641AB"/>
    <w:rsid w:val="001A529A"/>
    <w:rsid w:val="001C45DF"/>
    <w:rsid w:val="001D60A7"/>
    <w:rsid w:val="002439B5"/>
    <w:rsid w:val="002648D4"/>
    <w:rsid w:val="0026712C"/>
    <w:rsid w:val="00312AC8"/>
    <w:rsid w:val="00343E4D"/>
    <w:rsid w:val="00360796"/>
    <w:rsid w:val="00387E4F"/>
    <w:rsid w:val="003965AD"/>
    <w:rsid w:val="003A439D"/>
    <w:rsid w:val="003E4C7F"/>
    <w:rsid w:val="004134FC"/>
    <w:rsid w:val="004332A5"/>
    <w:rsid w:val="0043689E"/>
    <w:rsid w:val="004638CD"/>
    <w:rsid w:val="004801FE"/>
    <w:rsid w:val="004A08EE"/>
    <w:rsid w:val="004D55B0"/>
    <w:rsid w:val="004E4177"/>
    <w:rsid w:val="0050686D"/>
    <w:rsid w:val="00524393"/>
    <w:rsid w:val="005507D9"/>
    <w:rsid w:val="00587C73"/>
    <w:rsid w:val="005A1494"/>
    <w:rsid w:val="005B5F1C"/>
    <w:rsid w:val="00617DC3"/>
    <w:rsid w:val="0066097E"/>
    <w:rsid w:val="00680454"/>
    <w:rsid w:val="0073151A"/>
    <w:rsid w:val="007A00D5"/>
    <w:rsid w:val="007A4B2C"/>
    <w:rsid w:val="007B691C"/>
    <w:rsid w:val="00835FD7"/>
    <w:rsid w:val="0086281F"/>
    <w:rsid w:val="00890AA2"/>
    <w:rsid w:val="00981959"/>
    <w:rsid w:val="009C60B4"/>
    <w:rsid w:val="00A12521"/>
    <w:rsid w:val="00A26543"/>
    <w:rsid w:val="00A34D5B"/>
    <w:rsid w:val="00A569D3"/>
    <w:rsid w:val="00A83EA7"/>
    <w:rsid w:val="00AF67DA"/>
    <w:rsid w:val="00B11288"/>
    <w:rsid w:val="00B5162C"/>
    <w:rsid w:val="00BC12B0"/>
    <w:rsid w:val="00BF633E"/>
    <w:rsid w:val="00C61940"/>
    <w:rsid w:val="00CA44EC"/>
    <w:rsid w:val="00CA6462"/>
    <w:rsid w:val="00CC4F40"/>
    <w:rsid w:val="00CF0EA5"/>
    <w:rsid w:val="00D0060E"/>
    <w:rsid w:val="00D3718D"/>
    <w:rsid w:val="00D67313"/>
    <w:rsid w:val="00D8098D"/>
    <w:rsid w:val="00D96939"/>
    <w:rsid w:val="00DD39A4"/>
    <w:rsid w:val="00DD54D7"/>
    <w:rsid w:val="00E17732"/>
    <w:rsid w:val="00ED144A"/>
    <w:rsid w:val="00F04537"/>
    <w:rsid w:val="00FA3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4D9AD"/>
  <w15:chartTrackingRefBased/>
  <w15:docId w15:val="{8CCED03B-C433-4683-B5E0-B44694F63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F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FD7"/>
    <w:rPr>
      <w:color w:val="808080"/>
    </w:rPr>
  </w:style>
  <w:style w:type="table" w:styleId="TableGrid">
    <w:name w:val="Table Grid"/>
    <w:basedOn w:val="TableNormal"/>
    <w:uiPriority w:val="39"/>
    <w:rsid w:val="00D8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38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38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6ACD756AC74083958645C5A6AAB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68937-04A9-4E86-87A3-28148F6E84CF}"/>
      </w:docPartPr>
      <w:docPartBody>
        <w:p w:rsidR="003A3F12" w:rsidRDefault="00E870E0" w:rsidP="00E870E0">
          <w:pPr>
            <w:pStyle w:val="296ACD756AC74083958645C5A6AAB72C"/>
          </w:pPr>
          <w:r w:rsidRPr="00DF603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52FA"/>
    <w:rsid w:val="00112579"/>
    <w:rsid w:val="00115FCF"/>
    <w:rsid w:val="002335F6"/>
    <w:rsid w:val="003A280F"/>
    <w:rsid w:val="003A3F12"/>
    <w:rsid w:val="004201CA"/>
    <w:rsid w:val="00486217"/>
    <w:rsid w:val="004A09EC"/>
    <w:rsid w:val="004D4CAA"/>
    <w:rsid w:val="004F52FA"/>
    <w:rsid w:val="00683A09"/>
    <w:rsid w:val="006D2E62"/>
    <w:rsid w:val="00742D8C"/>
    <w:rsid w:val="007F6504"/>
    <w:rsid w:val="008B6999"/>
    <w:rsid w:val="008F5FFB"/>
    <w:rsid w:val="009052A8"/>
    <w:rsid w:val="00A14B2B"/>
    <w:rsid w:val="00C27B44"/>
    <w:rsid w:val="00E5495B"/>
    <w:rsid w:val="00E870E0"/>
    <w:rsid w:val="00F1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70E0"/>
    <w:rPr>
      <w:color w:val="808080"/>
    </w:rPr>
  </w:style>
  <w:style w:type="paragraph" w:customStyle="1" w:styleId="296ACD756AC74083958645C5A6AAB72C">
    <w:name w:val="296ACD756AC74083958645C5A6AAB72C"/>
    <w:rsid w:val="00E870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 Smith</dc:creator>
  <cp:keywords/>
  <dc:description/>
  <cp:lastModifiedBy>Laina Lemire</cp:lastModifiedBy>
  <cp:revision>2</cp:revision>
  <dcterms:created xsi:type="dcterms:W3CDTF">2022-07-15T18:19:00Z</dcterms:created>
  <dcterms:modified xsi:type="dcterms:W3CDTF">2022-07-15T18:19:00Z</dcterms:modified>
</cp:coreProperties>
</file>